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76FEE0" w14:textId="77777777" w:rsidR="007128DA" w:rsidRDefault="00A36368" w:rsidP="00436AC0">
      <w:pPr>
        <w:pStyle w:val="1"/>
        <w:jc w:val="center"/>
        <w:rPr>
          <w:lang w:eastAsia="zh-CN"/>
        </w:rPr>
      </w:pPr>
      <w:bookmarkStart w:id="0" w:name="校园二手书交易网站项目可行性分析报告"/>
      <w:r>
        <w:rPr>
          <w:lang w:eastAsia="zh-CN"/>
        </w:rPr>
        <w:t>校园二手书交易网站项目可行性分析报告</w:t>
      </w:r>
      <w:bookmarkEnd w:id="0"/>
    </w:p>
    <w:p w14:paraId="18AFD088" w14:textId="77777777" w:rsidR="00436AC0" w:rsidRDefault="00436AC0" w:rsidP="00436AC0">
      <w:pPr>
        <w:pStyle w:val="a0"/>
        <w:rPr>
          <w:lang w:eastAsia="zh-CN"/>
        </w:rPr>
      </w:pPr>
    </w:p>
    <w:p w14:paraId="4917EC45" w14:textId="77777777" w:rsidR="00436AC0" w:rsidRDefault="00436AC0" w:rsidP="00436AC0">
      <w:pPr>
        <w:pStyle w:val="a0"/>
        <w:rPr>
          <w:lang w:eastAsia="zh-CN"/>
        </w:rPr>
      </w:pPr>
    </w:p>
    <w:p w14:paraId="0760F3B2" w14:textId="77777777" w:rsidR="00436AC0" w:rsidRDefault="00436AC0" w:rsidP="00436AC0">
      <w:pPr>
        <w:pStyle w:val="a0"/>
        <w:rPr>
          <w:lang w:eastAsia="zh-CN"/>
        </w:rPr>
      </w:pPr>
    </w:p>
    <w:p w14:paraId="3FB0CDA9" w14:textId="1DE0DCF1" w:rsidR="00436AC0" w:rsidRDefault="00436AC0" w:rsidP="00436AC0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rFonts w:hint="eastAsia"/>
          <w:lang w:eastAsia="zh-CN"/>
        </w:rPr>
        <w:t>汇报组：</w:t>
      </w:r>
      <w:r>
        <w:rPr>
          <w:rFonts w:hint="eastAsia"/>
          <w:lang w:eastAsia="zh-CN"/>
        </w:rPr>
        <w:t>G02:</w:t>
      </w:r>
      <w:r>
        <w:rPr>
          <w:rFonts w:hint="eastAsia"/>
          <w:lang w:eastAsia="zh-CN"/>
        </w:rPr>
        <w:t>宋世博，徐炳凯，莫睿廷</w:t>
      </w:r>
    </w:p>
    <w:p w14:paraId="112E869F" w14:textId="77777777" w:rsidR="00436AC0" w:rsidRDefault="00436AC0" w:rsidP="00436AC0">
      <w:pPr>
        <w:pStyle w:val="a0"/>
        <w:rPr>
          <w:lang w:eastAsia="zh-CN"/>
        </w:rPr>
      </w:pPr>
    </w:p>
    <w:p w14:paraId="79F00C30" w14:textId="77777777" w:rsidR="00436AC0" w:rsidRDefault="00436AC0" w:rsidP="00436AC0">
      <w:pPr>
        <w:pStyle w:val="a0"/>
        <w:rPr>
          <w:lang w:eastAsia="zh-CN"/>
        </w:rPr>
      </w:pPr>
    </w:p>
    <w:p w14:paraId="52573552" w14:textId="77777777" w:rsidR="00436AC0" w:rsidRDefault="00436AC0" w:rsidP="00436AC0">
      <w:pPr>
        <w:pStyle w:val="a0"/>
        <w:rPr>
          <w:lang w:eastAsia="zh-CN"/>
        </w:rPr>
      </w:pPr>
    </w:p>
    <w:p w14:paraId="65B44DA5" w14:textId="77777777" w:rsidR="00436AC0" w:rsidRDefault="00436AC0" w:rsidP="00436AC0">
      <w:pPr>
        <w:pStyle w:val="a0"/>
        <w:rPr>
          <w:lang w:eastAsia="zh-CN"/>
        </w:rPr>
      </w:pPr>
    </w:p>
    <w:p w14:paraId="29CA414F" w14:textId="77777777" w:rsidR="00436AC0" w:rsidRDefault="00436AC0" w:rsidP="00436AC0">
      <w:pPr>
        <w:pStyle w:val="a0"/>
        <w:rPr>
          <w:lang w:eastAsia="zh-CN"/>
        </w:rPr>
      </w:pPr>
    </w:p>
    <w:p w14:paraId="79D25337" w14:textId="77777777" w:rsidR="00436AC0" w:rsidRDefault="00436AC0" w:rsidP="00436AC0">
      <w:pPr>
        <w:pStyle w:val="a0"/>
        <w:rPr>
          <w:lang w:eastAsia="zh-CN"/>
        </w:rPr>
      </w:pPr>
    </w:p>
    <w:p w14:paraId="644DAC9D" w14:textId="77777777" w:rsidR="00436AC0" w:rsidRDefault="00436AC0" w:rsidP="00436AC0">
      <w:pPr>
        <w:pStyle w:val="a0"/>
        <w:rPr>
          <w:lang w:eastAsia="zh-CN"/>
        </w:rPr>
      </w:pPr>
    </w:p>
    <w:p w14:paraId="43DCE734" w14:textId="77777777" w:rsidR="00436AC0" w:rsidRDefault="00436AC0" w:rsidP="00436AC0">
      <w:pPr>
        <w:pStyle w:val="a0"/>
        <w:rPr>
          <w:lang w:eastAsia="zh-CN"/>
        </w:rPr>
      </w:pPr>
    </w:p>
    <w:p w14:paraId="09F7D66A" w14:textId="77777777" w:rsidR="00436AC0" w:rsidRDefault="00436AC0" w:rsidP="00436AC0">
      <w:pPr>
        <w:pStyle w:val="a0"/>
        <w:rPr>
          <w:lang w:eastAsia="zh-CN"/>
        </w:rPr>
      </w:pPr>
    </w:p>
    <w:p w14:paraId="48BDCA47" w14:textId="77777777" w:rsidR="00436AC0" w:rsidRDefault="00436AC0" w:rsidP="00436AC0">
      <w:pPr>
        <w:pStyle w:val="a0"/>
        <w:rPr>
          <w:lang w:eastAsia="zh-CN"/>
        </w:rPr>
      </w:pPr>
    </w:p>
    <w:p w14:paraId="3A975201" w14:textId="77777777" w:rsidR="00436AC0" w:rsidRDefault="00436AC0" w:rsidP="00436AC0">
      <w:pPr>
        <w:pStyle w:val="a0"/>
        <w:rPr>
          <w:lang w:eastAsia="zh-CN"/>
        </w:rPr>
      </w:pPr>
    </w:p>
    <w:p w14:paraId="5009C7CF" w14:textId="77777777" w:rsidR="00436AC0" w:rsidRDefault="00436AC0" w:rsidP="00436AC0">
      <w:pPr>
        <w:pStyle w:val="a0"/>
        <w:rPr>
          <w:lang w:eastAsia="zh-CN"/>
        </w:rPr>
      </w:pPr>
    </w:p>
    <w:p w14:paraId="2F51C842" w14:textId="77777777" w:rsidR="00436AC0" w:rsidRDefault="00436AC0" w:rsidP="00436AC0">
      <w:pPr>
        <w:pStyle w:val="a0"/>
        <w:rPr>
          <w:lang w:eastAsia="zh-CN"/>
        </w:rPr>
      </w:pPr>
    </w:p>
    <w:p w14:paraId="52E95108" w14:textId="77777777" w:rsidR="00436AC0" w:rsidRDefault="00436AC0" w:rsidP="00436AC0">
      <w:pPr>
        <w:pStyle w:val="a0"/>
        <w:rPr>
          <w:lang w:eastAsia="zh-CN"/>
        </w:rPr>
      </w:pPr>
    </w:p>
    <w:p w14:paraId="67BB276C" w14:textId="77777777" w:rsidR="00436AC0" w:rsidRDefault="00436AC0" w:rsidP="00436AC0">
      <w:pPr>
        <w:pStyle w:val="a0"/>
        <w:rPr>
          <w:lang w:eastAsia="zh-CN"/>
        </w:rPr>
      </w:pPr>
    </w:p>
    <w:p w14:paraId="05E18900" w14:textId="77777777" w:rsidR="00436AC0" w:rsidRDefault="00436AC0" w:rsidP="00436AC0">
      <w:pPr>
        <w:pStyle w:val="a0"/>
        <w:rPr>
          <w:lang w:eastAsia="zh-CN"/>
        </w:rPr>
      </w:pPr>
    </w:p>
    <w:p w14:paraId="5BFB803A" w14:textId="77777777" w:rsidR="00436AC0" w:rsidRDefault="00436AC0" w:rsidP="00436AC0">
      <w:pPr>
        <w:pStyle w:val="a0"/>
        <w:rPr>
          <w:lang w:eastAsia="zh-CN"/>
        </w:rPr>
      </w:pPr>
    </w:p>
    <w:p w14:paraId="021816D3" w14:textId="77777777" w:rsidR="00436AC0" w:rsidRDefault="00436AC0" w:rsidP="00436AC0">
      <w:pPr>
        <w:pStyle w:val="a0"/>
        <w:rPr>
          <w:lang w:eastAsia="zh-CN"/>
        </w:rPr>
      </w:pPr>
    </w:p>
    <w:p w14:paraId="6ED4DC6B" w14:textId="77777777" w:rsidR="00436AC0" w:rsidRDefault="00436AC0" w:rsidP="00436AC0">
      <w:pPr>
        <w:pStyle w:val="a0"/>
        <w:rPr>
          <w:lang w:eastAsia="zh-CN"/>
        </w:rPr>
      </w:pPr>
    </w:p>
    <w:p w14:paraId="52AF700E" w14:textId="77777777" w:rsidR="00436AC0" w:rsidRDefault="00436AC0" w:rsidP="00436AC0">
      <w:pPr>
        <w:pStyle w:val="a0"/>
        <w:rPr>
          <w:lang w:eastAsia="zh-CN"/>
        </w:rPr>
      </w:pPr>
    </w:p>
    <w:p w14:paraId="16A92AD3" w14:textId="77777777" w:rsidR="00436AC0" w:rsidRDefault="00436AC0" w:rsidP="00436AC0">
      <w:pPr>
        <w:pStyle w:val="a0"/>
        <w:rPr>
          <w:lang w:eastAsia="zh-CN"/>
        </w:rPr>
      </w:pPr>
    </w:p>
    <w:p w14:paraId="145EC758" w14:textId="77777777" w:rsidR="00436AC0" w:rsidRPr="00436AC0" w:rsidRDefault="00436AC0" w:rsidP="00436AC0">
      <w:pPr>
        <w:pStyle w:val="a0"/>
        <w:rPr>
          <w:lang w:eastAsia="zh-CN"/>
        </w:rPr>
      </w:pPr>
    </w:p>
    <w:p w14:paraId="2F31384E" w14:textId="77777777" w:rsidR="00436AC0" w:rsidRDefault="00436AC0" w:rsidP="00436AC0">
      <w:pPr>
        <w:pStyle w:val="1"/>
        <w:rPr>
          <w:lang w:eastAsia="zh-CN"/>
        </w:rPr>
      </w:pPr>
      <w:bookmarkStart w:id="1" w:name="目录"/>
      <w:r>
        <w:rPr>
          <w:lang w:eastAsia="zh-CN"/>
        </w:rPr>
        <w:lastRenderedPageBreak/>
        <w:t>目录</w:t>
      </w:r>
      <w:bookmarkEnd w:id="1"/>
    </w:p>
    <w:p w14:paraId="6E13A013" w14:textId="77777777" w:rsidR="00436AC0" w:rsidRPr="00436AC0" w:rsidRDefault="00436AC0" w:rsidP="00436AC0">
      <w:pPr>
        <w:numPr>
          <w:ilvl w:val="0"/>
          <w:numId w:val="10"/>
        </w:numPr>
        <w:rPr>
          <w:lang w:eastAsia="zh-CN"/>
        </w:rPr>
      </w:pPr>
      <w:r>
        <w:rPr>
          <w:b/>
          <w:lang w:eastAsia="zh-CN"/>
        </w:rPr>
        <w:t>项目概述</w:t>
      </w:r>
    </w:p>
    <w:p w14:paraId="11FF1040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1.1 </w:t>
      </w:r>
      <w:r>
        <w:rPr>
          <w:lang w:eastAsia="zh-CN"/>
        </w:rPr>
        <w:t>项目背景</w:t>
      </w:r>
    </w:p>
    <w:p w14:paraId="0E49D4C4" w14:textId="01F0E7F3" w:rsidR="00436AC0" w:rsidRDefault="00436AC0" w:rsidP="00436AC0">
      <w:pPr>
        <w:ind w:firstLineChars="200" w:firstLine="480"/>
        <w:rPr>
          <w:lang w:eastAsia="zh-CN"/>
        </w:rPr>
      </w:pPr>
      <w:r>
        <w:rPr>
          <w:lang w:eastAsia="zh-CN"/>
        </w:rPr>
        <w:t xml:space="preserve">1.2 </w:t>
      </w:r>
      <w:r>
        <w:rPr>
          <w:lang w:eastAsia="zh-CN"/>
        </w:rPr>
        <w:t>项目目标</w:t>
      </w:r>
    </w:p>
    <w:p w14:paraId="0F7D19EB" w14:textId="2BFBF2A6" w:rsidR="00A36368" w:rsidRDefault="00A36368" w:rsidP="00436AC0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1.3</w:t>
      </w:r>
      <w:r>
        <w:rPr>
          <w:rFonts w:hint="eastAsia"/>
          <w:lang w:eastAsia="zh-CN"/>
        </w:rPr>
        <w:t>系统流程图</w:t>
      </w:r>
    </w:p>
    <w:p w14:paraId="2A148EA8" w14:textId="390BA853" w:rsidR="00A36368" w:rsidRDefault="00A36368" w:rsidP="00436AC0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1.4</w:t>
      </w:r>
      <w:r>
        <w:rPr>
          <w:rFonts w:hint="eastAsia"/>
          <w:lang w:eastAsia="zh-CN"/>
        </w:rPr>
        <w:t>数据流图</w:t>
      </w:r>
    </w:p>
    <w:p w14:paraId="712531EB" w14:textId="41BBCC24" w:rsidR="00A36368" w:rsidRDefault="00A36368" w:rsidP="00436AC0">
      <w:pPr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1.5</w:t>
      </w:r>
      <w:r>
        <w:rPr>
          <w:rFonts w:hint="eastAsia"/>
          <w:lang w:eastAsia="zh-CN"/>
        </w:rPr>
        <w:t>项目时间安排</w:t>
      </w:r>
    </w:p>
    <w:p w14:paraId="21095D7B" w14:textId="77777777" w:rsidR="00436AC0" w:rsidRPr="00436AC0" w:rsidRDefault="00436AC0" w:rsidP="00436AC0">
      <w:pPr>
        <w:numPr>
          <w:ilvl w:val="0"/>
          <w:numId w:val="10"/>
        </w:numPr>
        <w:rPr>
          <w:lang w:eastAsia="zh-CN"/>
        </w:rPr>
      </w:pPr>
      <w:r>
        <w:rPr>
          <w:b/>
          <w:lang w:eastAsia="zh-CN"/>
        </w:rPr>
        <w:t>经济可行性分析</w:t>
      </w:r>
    </w:p>
    <w:p w14:paraId="53F54419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2.1 </w:t>
      </w:r>
      <w:r>
        <w:rPr>
          <w:lang w:eastAsia="zh-CN"/>
        </w:rPr>
        <w:t>成本分析</w:t>
      </w:r>
    </w:p>
    <w:p w14:paraId="2353F6FA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2.2 </w:t>
      </w:r>
      <w:r>
        <w:rPr>
          <w:lang w:eastAsia="zh-CN"/>
        </w:rPr>
        <w:t>收益预测</w:t>
      </w:r>
    </w:p>
    <w:p w14:paraId="4174212B" w14:textId="034258C4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2.3 </w:t>
      </w:r>
      <w:r>
        <w:rPr>
          <w:lang w:eastAsia="zh-CN"/>
        </w:rPr>
        <w:t>财务预测</w:t>
      </w:r>
    </w:p>
    <w:p w14:paraId="449F73F8" w14:textId="77777777" w:rsidR="00436AC0" w:rsidRPr="00436AC0" w:rsidRDefault="00436AC0" w:rsidP="00436AC0">
      <w:pPr>
        <w:numPr>
          <w:ilvl w:val="0"/>
          <w:numId w:val="10"/>
        </w:numPr>
        <w:rPr>
          <w:lang w:eastAsia="zh-CN"/>
        </w:rPr>
      </w:pPr>
      <w:r>
        <w:rPr>
          <w:b/>
          <w:lang w:eastAsia="zh-CN"/>
        </w:rPr>
        <w:t>市场可行性分析</w:t>
      </w:r>
      <w:r>
        <w:rPr>
          <w:b/>
          <w:lang w:eastAsia="zh-CN"/>
        </w:rPr>
        <w:tab/>
      </w:r>
    </w:p>
    <w:p w14:paraId="4DBB11F2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3.1 </w:t>
      </w:r>
      <w:r>
        <w:rPr>
          <w:lang w:eastAsia="zh-CN"/>
        </w:rPr>
        <w:t>市场需求</w:t>
      </w:r>
    </w:p>
    <w:p w14:paraId="19A8552F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3.2 </w:t>
      </w:r>
      <w:r>
        <w:rPr>
          <w:lang w:eastAsia="zh-CN"/>
        </w:rPr>
        <w:t>竞争分析</w:t>
      </w:r>
    </w:p>
    <w:p w14:paraId="1F2950C8" w14:textId="1CAC50E6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3.3 </w:t>
      </w:r>
      <w:r>
        <w:rPr>
          <w:lang w:eastAsia="zh-CN"/>
        </w:rPr>
        <w:t>市场前景</w:t>
      </w:r>
    </w:p>
    <w:p w14:paraId="377629FF" w14:textId="77777777" w:rsidR="00436AC0" w:rsidRPr="00436AC0" w:rsidRDefault="00436AC0" w:rsidP="00436AC0">
      <w:pPr>
        <w:numPr>
          <w:ilvl w:val="0"/>
          <w:numId w:val="10"/>
        </w:numPr>
        <w:rPr>
          <w:lang w:eastAsia="zh-CN"/>
        </w:rPr>
      </w:pPr>
      <w:r>
        <w:rPr>
          <w:b/>
          <w:lang w:eastAsia="zh-CN"/>
        </w:rPr>
        <w:t>技术可行性分析</w:t>
      </w:r>
    </w:p>
    <w:p w14:paraId="70B25402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4.1 </w:t>
      </w:r>
      <w:r>
        <w:rPr>
          <w:lang w:eastAsia="zh-CN"/>
        </w:rPr>
        <w:t>开发语言与框架</w:t>
      </w:r>
    </w:p>
    <w:p w14:paraId="33A94202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4.2 </w:t>
      </w:r>
      <w:r>
        <w:rPr>
          <w:lang w:eastAsia="zh-CN"/>
        </w:rPr>
        <w:t>技术优势</w:t>
      </w:r>
    </w:p>
    <w:p w14:paraId="0F0CBA30" w14:textId="044DB1C3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4.3 </w:t>
      </w:r>
      <w:r>
        <w:rPr>
          <w:lang w:eastAsia="zh-CN"/>
        </w:rPr>
        <w:t>开发环境</w:t>
      </w:r>
    </w:p>
    <w:p w14:paraId="255A55CA" w14:textId="77777777" w:rsidR="00436AC0" w:rsidRPr="00436AC0" w:rsidRDefault="00436AC0" w:rsidP="00436AC0">
      <w:pPr>
        <w:numPr>
          <w:ilvl w:val="0"/>
          <w:numId w:val="10"/>
        </w:numPr>
        <w:rPr>
          <w:lang w:eastAsia="zh-CN"/>
        </w:rPr>
      </w:pPr>
      <w:r>
        <w:rPr>
          <w:b/>
          <w:lang w:eastAsia="zh-CN"/>
        </w:rPr>
        <w:t>风险预估</w:t>
      </w:r>
    </w:p>
    <w:p w14:paraId="4F102780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5.1 </w:t>
      </w:r>
      <w:r>
        <w:rPr>
          <w:lang w:eastAsia="zh-CN"/>
        </w:rPr>
        <w:t>技术风险</w:t>
      </w:r>
    </w:p>
    <w:p w14:paraId="51B3D346" w14:textId="77777777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5.2 </w:t>
      </w:r>
      <w:r>
        <w:rPr>
          <w:lang w:eastAsia="zh-CN"/>
        </w:rPr>
        <w:t>市场风险</w:t>
      </w:r>
    </w:p>
    <w:p w14:paraId="764F7962" w14:textId="39C83C08" w:rsidR="00436AC0" w:rsidRDefault="00436AC0" w:rsidP="00436AC0">
      <w:pPr>
        <w:ind w:left="480"/>
        <w:rPr>
          <w:lang w:eastAsia="zh-CN"/>
        </w:rPr>
      </w:pPr>
      <w:r>
        <w:rPr>
          <w:lang w:eastAsia="zh-CN"/>
        </w:rPr>
        <w:t xml:space="preserve">5.3 </w:t>
      </w:r>
      <w:r>
        <w:rPr>
          <w:lang w:eastAsia="zh-CN"/>
        </w:rPr>
        <w:t>运营风险</w:t>
      </w:r>
    </w:p>
    <w:p w14:paraId="61F09C69" w14:textId="7ABD127F" w:rsidR="00436AC0" w:rsidRDefault="00436AC0" w:rsidP="00436AC0">
      <w:pPr>
        <w:numPr>
          <w:ilvl w:val="0"/>
          <w:numId w:val="10"/>
        </w:numPr>
        <w:rPr>
          <w:lang w:eastAsia="zh-CN"/>
        </w:rPr>
      </w:pPr>
      <w:r>
        <w:rPr>
          <w:b/>
          <w:lang w:eastAsia="zh-CN"/>
        </w:rPr>
        <w:t>结论</w:t>
      </w:r>
      <w:r>
        <w:rPr>
          <w:lang w:eastAsia="zh-CN"/>
        </w:rPr>
        <w:br/>
      </w:r>
    </w:p>
    <w:p w14:paraId="2A7A418B" w14:textId="77777777" w:rsidR="00436AC0" w:rsidRPr="00436AC0" w:rsidRDefault="00436AC0" w:rsidP="00436AC0">
      <w:pPr>
        <w:pStyle w:val="a0"/>
        <w:rPr>
          <w:lang w:eastAsia="zh-CN"/>
        </w:rPr>
      </w:pPr>
    </w:p>
    <w:p w14:paraId="6D1C9424" w14:textId="77777777" w:rsidR="007128DA" w:rsidRDefault="00A36368">
      <w:pPr>
        <w:pStyle w:val="2"/>
        <w:rPr>
          <w:lang w:eastAsia="zh-CN"/>
        </w:rPr>
      </w:pPr>
      <w:bookmarkStart w:id="2" w:name="一项目概述"/>
      <w:r>
        <w:rPr>
          <w:lang w:eastAsia="zh-CN"/>
        </w:rPr>
        <w:lastRenderedPageBreak/>
        <w:t>一、项目概述</w:t>
      </w:r>
      <w:bookmarkEnd w:id="2"/>
    </w:p>
    <w:p w14:paraId="7C6C0ED4" w14:textId="77777777" w:rsidR="007128DA" w:rsidRDefault="00A36368">
      <w:pPr>
        <w:pStyle w:val="3"/>
        <w:rPr>
          <w:lang w:eastAsia="zh-CN"/>
        </w:rPr>
      </w:pPr>
      <w:bookmarkStart w:id="3" w:name="11-项目背景"/>
      <w:r>
        <w:rPr>
          <w:lang w:eastAsia="zh-CN"/>
        </w:rPr>
        <w:t xml:space="preserve">1.1 </w:t>
      </w:r>
      <w:r>
        <w:rPr>
          <w:lang w:eastAsia="zh-CN"/>
        </w:rPr>
        <w:t>项目背景</w:t>
      </w:r>
      <w:bookmarkEnd w:id="3"/>
    </w:p>
    <w:p w14:paraId="5881CEA1" w14:textId="77777777" w:rsidR="007128DA" w:rsidRDefault="00A36368">
      <w:pPr>
        <w:pStyle w:val="FirstParagraph"/>
        <w:rPr>
          <w:lang w:eastAsia="zh-CN"/>
        </w:rPr>
      </w:pPr>
      <w:r>
        <w:rPr>
          <w:lang w:eastAsia="zh-CN"/>
        </w:rPr>
        <w:t>校园内的二手书交易目前主要依赖于线下交易，缺乏规范的线上平台。学生在寻找和购买二手书时遇到诸多困难，信息不对称导致效率低下。随着电子商务的发展，建立一个方便、透明、安全的二手书交易平台成为了迫切需求。</w:t>
      </w:r>
    </w:p>
    <w:p w14:paraId="06E0DAD2" w14:textId="77777777" w:rsidR="007128DA" w:rsidRDefault="00A36368">
      <w:pPr>
        <w:pStyle w:val="3"/>
        <w:rPr>
          <w:lang w:eastAsia="zh-CN"/>
        </w:rPr>
      </w:pPr>
      <w:bookmarkStart w:id="4" w:name="12-项目目标"/>
      <w:r>
        <w:rPr>
          <w:lang w:eastAsia="zh-CN"/>
        </w:rPr>
        <w:t xml:space="preserve">1.2 </w:t>
      </w:r>
      <w:r>
        <w:rPr>
          <w:lang w:eastAsia="zh-CN"/>
        </w:rPr>
        <w:t>项目目标</w:t>
      </w:r>
      <w:bookmarkEnd w:id="4"/>
    </w:p>
    <w:p w14:paraId="7B376614" w14:textId="77777777" w:rsidR="007128DA" w:rsidRDefault="00A36368">
      <w:pPr>
        <w:pStyle w:val="FirstParagraph"/>
        <w:rPr>
          <w:lang w:eastAsia="zh-CN"/>
        </w:rPr>
      </w:pPr>
      <w:r>
        <w:rPr>
          <w:lang w:eastAsia="zh-CN"/>
        </w:rPr>
        <w:t>本项目旨在为在校学生搭建一个线上二手书交易平台，帮助学生低成本获取教材，同时减少书籍浪费，实现资源的循环利用。</w:t>
      </w:r>
    </w:p>
    <w:p w14:paraId="34A488FC" w14:textId="4A5D3EFF" w:rsidR="00A36368" w:rsidRDefault="00A36368" w:rsidP="00A36368">
      <w:pPr>
        <w:pStyle w:val="3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系统流程图</w:t>
      </w:r>
    </w:p>
    <w:p w14:paraId="1D49E905" w14:textId="77777777" w:rsidR="00BA32BC" w:rsidRPr="00BA32BC" w:rsidRDefault="00BA32BC" w:rsidP="00BA32BC">
      <w:pPr>
        <w:pStyle w:val="a0"/>
        <w:rPr>
          <w:rFonts w:hint="eastAsia"/>
          <w:lang w:eastAsia="zh-CN"/>
        </w:rPr>
      </w:pPr>
    </w:p>
    <w:p w14:paraId="39F00B1B" w14:textId="1B0C3671" w:rsidR="00960175" w:rsidRDefault="00960175" w:rsidP="00960175">
      <w:pPr>
        <w:pStyle w:val="a0"/>
        <w:rPr>
          <w:lang w:eastAsia="zh-CN"/>
        </w:rPr>
      </w:pPr>
    </w:p>
    <w:p w14:paraId="5DE9D9F3" w14:textId="0F51953D" w:rsidR="00960175" w:rsidRDefault="00462A4F" w:rsidP="00960175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47D6FD6E" wp14:editId="73246DB0">
            <wp:extent cx="4826000" cy="3419969"/>
            <wp:effectExtent l="0" t="0" r="0" b="0"/>
            <wp:docPr id="12037006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0069" name="图片 120370069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751" cy="351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E4B13" w14:textId="77777777" w:rsidR="00960175" w:rsidRPr="00960175" w:rsidRDefault="00960175" w:rsidP="00960175">
      <w:pPr>
        <w:pStyle w:val="a0"/>
        <w:rPr>
          <w:rFonts w:hint="eastAsia"/>
          <w:lang w:eastAsia="zh-CN"/>
        </w:rPr>
      </w:pPr>
    </w:p>
    <w:p w14:paraId="27280B9B" w14:textId="44C66629" w:rsidR="00A36368" w:rsidRDefault="00A36368" w:rsidP="00A36368">
      <w:pPr>
        <w:pStyle w:val="3"/>
        <w:rPr>
          <w:lang w:eastAsia="zh-CN"/>
        </w:rPr>
      </w:pPr>
      <w:r>
        <w:rPr>
          <w:lang w:eastAsia="zh-CN"/>
        </w:rPr>
        <w:lastRenderedPageBreak/>
        <w:t>1.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数据流图</w:t>
      </w:r>
    </w:p>
    <w:p w14:paraId="61C5D93E" w14:textId="3E913AE8" w:rsidR="00960175" w:rsidRPr="00960175" w:rsidRDefault="00507EB1" w:rsidP="00960175">
      <w:pPr>
        <w:pStyle w:val="a0"/>
        <w:rPr>
          <w:rFonts w:hint="eastAsia"/>
          <w:lang w:eastAsia="zh-CN"/>
        </w:rPr>
      </w:pPr>
      <w:r>
        <w:rPr>
          <w:noProof/>
          <w:lang w:eastAsia="zh-CN"/>
        </w:rPr>
        <w:drawing>
          <wp:inline distT="0" distB="0" distL="0" distR="0" wp14:anchorId="648DB66A" wp14:editId="1EECDAAF">
            <wp:extent cx="5486400" cy="2557145"/>
            <wp:effectExtent l="0" t="0" r="0" b="0"/>
            <wp:docPr id="116155177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551776" name="图片 116155177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20DE7" w14:textId="1F17BF8F" w:rsidR="00A36368" w:rsidRDefault="00A36368" w:rsidP="00A36368">
      <w:pPr>
        <w:pStyle w:val="3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项目时间安排</w:t>
      </w:r>
    </w:p>
    <w:p w14:paraId="5FE64CE0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项目时间表（</w:t>
      </w:r>
      <w:r>
        <w:rPr>
          <w:rFonts w:hint="eastAsia"/>
          <w:lang w:eastAsia="zh-CN"/>
        </w:rPr>
        <w:t>2024</w:t>
      </w:r>
      <w:r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2024</w:t>
      </w:r>
      <w:r>
        <w:rPr>
          <w:rFonts w:hint="eastAsia"/>
          <w:lang w:eastAsia="zh-CN"/>
        </w:rPr>
        <w:t>年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日）</w:t>
      </w:r>
    </w:p>
    <w:p w14:paraId="65F52CD0" w14:textId="59C7AC78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1. </w:t>
      </w:r>
      <w:r>
        <w:rPr>
          <w:rFonts w:hint="eastAsia"/>
          <w:lang w:eastAsia="zh-CN"/>
        </w:rPr>
        <w:t>系统设计阶段</w:t>
      </w:r>
    </w:p>
    <w:p w14:paraId="68AADD5E" w14:textId="5C3058C6" w:rsidR="00960175" w:rsidRP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时间段：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日（</w:t>
      </w:r>
      <w:r>
        <w:rPr>
          <w:rFonts w:hint="eastAsia"/>
          <w:lang w:eastAsia="zh-CN"/>
        </w:rPr>
        <w:t>1.5</w:t>
      </w:r>
      <w:r>
        <w:rPr>
          <w:rFonts w:hint="eastAsia"/>
          <w:lang w:eastAsia="zh-CN"/>
        </w:rPr>
        <w:t>周）</w:t>
      </w:r>
    </w:p>
    <w:p w14:paraId="7DFB5814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3</w:t>
      </w:r>
      <w:r>
        <w:rPr>
          <w:rFonts w:hint="eastAsia"/>
          <w:lang w:eastAsia="zh-CN"/>
        </w:rPr>
        <w:t>日：概要设计</w:t>
      </w:r>
    </w:p>
    <w:p w14:paraId="2E6EFDEA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设计系统的整体架构，包括前后端模块、数据库设计、</w:t>
      </w:r>
      <w:r>
        <w:rPr>
          <w:rFonts w:hint="eastAsia"/>
          <w:lang w:eastAsia="zh-CN"/>
        </w:rPr>
        <w:t>API</w:t>
      </w:r>
      <w:r>
        <w:rPr>
          <w:rFonts w:hint="eastAsia"/>
          <w:lang w:eastAsia="zh-CN"/>
        </w:rPr>
        <w:t>接口。</w:t>
      </w:r>
    </w:p>
    <w:p w14:paraId="730FBD37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6</w:t>
      </w:r>
      <w:r>
        <w:rPr>
          <w:rFonts w:hint="eastAsia"/>
          <w:lang w:eastAsia="zh-CN"/>
        </w:rPr>
        <w:t>日：详细设计</w:t>
      </w:r>
    </w:p>
    <w:p w14:paraId="3DDAE490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制定详细的功能模块设计方案，包括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原型图、数据库表结构、</w:t>
      </w:r>
      <w:r>
        <w:rPr>
          <w:rFonts w:hint="eastAsia"/>
          <w:lang w:eastAsia="zh-CN"/>
        </w:rPr>
        <w:t>API</w:t>
      </w:r>
      <w:r>
        <w:rPr>
          <w:rFonts w:hint="eastAsia"/>
          <w:lang w:eastAsia="zh-CN"/>
        </w:rPr>
        <w:t>接口文档。</w:t>
      </w:r>
    </w:p>
    <w:p w14:paraId="117F2C47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7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日：设计评审</w:t>
      </w:r>
    </w:p>
    <w:p w14:paraId="56D2499A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团队对设计文档进行评审，确保设计方案合理且符合需求。</w:t>
      </w:r>
    </w:p>
    <w:p w14:paraId="5C5E806B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里程碑：设计阶段完成，进入实现阶段。</w:t>
      </w:r>
    </w:p>
    <w:p w14:paraId="0DC159CB" w14:textId="45CA9452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2. </w:t>
      </w:r>
      <w:r>
        <w:rPr>
          <w:rFonts w:hint="eastAsia"/>
          <w:lang w:eastAsia="zh-CN"/>
        </w:rPr>
        <w:t>实现阶段</w:t>
      </w:r>
    </w:p>
    <w:p w14:paraId="559800F4" w14:textId="07A8F951" w:rsidR="00960175" w:rsidRP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时间段：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1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8</w:t>
      </w:r>
      <w:r>
        <w:rPr>
          <w:rFonts w:hint="eastAsia"/>
          <w:lang w:eastAsia="zh-CN"/>
        </w:rPr>
        <w:t>日（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周）</w:t>
      </w:r>
    </w:p>
    <w:p w14:paraId="4369660F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1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30</w:t>
      </w:r>
      <w:r>
        <w:rPr>
          <w:rFonts w:hint="eastAsia"/>
          <w:lang w:eastAsia="zh-CN"/>
        </w:rPr>
        <w:t>日：前端开发</w:t>
      </w:r>
    </w:p>
    <w:p w14:paraId="3D7D29FC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React.js</w:t>
      </w:r>
      <w:r>
        <w:rPr>
          <w:rFonts w:hint="eastAsia"/>
          <w:lang w:eastAsia="zh-CN"/>
        </w:rPr>
        <w:t>开发前端界面，确保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布局符合设计要求。</w:t>
      </w:r>
    </w:p>
    <w:p w14:paraId="05C08EE7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31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日：后端开发</w:t>
      </w:r>
    </w:p>
    <w:p w14:paraId="4736EC0A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使用</w:t>
      </w:r>
      <w:r>
        <w:rPr>
          <w:rFonts w:hint="eastAsia"/>
          <w:lang w:eastAsia="zh-CN"/>
        </w:rPr>
        <w:t xml:space="preserve">Spring Boot </w:t>
      </w:r>
      <w:proofErr w:type="spellStart"/>
      <w:r>
        <w:rPr>
          <w:rFonts w:hint="eastAsia"/>
          <w:lang w:eastAsia="zh-CN"/>
        </w:rPr>
        <w:t>WebFlux</w:t>
      </w:r>
      <w:proofErr w:type="spellEnd"/>
      <w:r>
        <w:rPr>
          <w:rFonts w:hint="eastAsia"/>
          <w:lang w:eastAsia="zh-CN"/>
        </w:rPr>
        <w:t>开发后端</w:t>
      </w:r>
      <w:r>
        <w:rPr>
          <w:rFonts w:hint="eastAsia"/>
          <w:lang w:eastAsia="zh-CN"/>
        </w:rPr>
        <w:t>API</w:t>
      </w:r>
      <w:r>
        <w:rPr>
          <w:rFonts w:hint="eastAsia"/>
          <w:lang w:eastAsia="zh-CN"/>
        </w:rPr>
        <w:t>，实现用户管理、书籍管理等主要功能。</w:t>
      </w:r>
    </w:p>
    <w:p w14:paraId="210A1759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日：数据库开发</w:t>
      </w:r>
    </w:p>
    <w:p w14:paraId="1B2E7166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MongoDB</w:t>
      </w:r>
      <w:r>
        <w:rPr>
          <w:rFonts w:hint="eastAsia"/>
          <w:lang w:eastAsia="zh-CN"/>
        </w:rPr>
        <w:t>设计和搭建数据库，完成数据表结构和存储接口的实现。</w:t>
      </w:r>
    </w:p>
    <w:p w14:paraId="5FC11525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6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8</w:t>
      </w:r>
      <w:r>
        <w:rPr>
          <w:rFonts w:hint="eastAsia"/>
          <w:lang w:eastAsia="zh-CN"/>
        </w:rPr>
        <w:t>日：前后端集成</w:t>
      </w:r>
    </w:p>
    <w:p w14:paraId="0D550409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集成前端和后端，与数据库进行对接，进行基本的功能测试，确保系统能够初步运行。</w:t>
      </w:r>
    </w:p>
    <w:p w14:paraId="11888DB6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里程碑：开发阶段完成，系统功能初步实现。</w:t>
      </w:r>
    </w:p>
    <w:p w14:paraId="302534ED" w14:textId="78713EA3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3. </w:t>
      </w:r>
      <w:r>
        <w:rPr>
          <w:rFonts w:hint="eastAsia"/>
          <w:lang w:eastAsia="zh-CN"/>
        </w:rPr>
        <w:t>测试阶段</w:t>
      </w:r>
    </w:p>
    <w:p w14:paraId="36A3CE78" w14:textId="2B7CE57B" w:rsidR="00960175" w:rsidRP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时间段：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9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9</w:t>
      </w:r>
      <w:r>
        <w:rPr>
          <w:rFonts w:hint="eastAsia"/>
          <w:lang w:eastAsia="zh-CN"/>
        </w:rPr>
        <w:t>日（</w:t>
      </w:r>
      <w:r>
        <w:rPr>
          <w:rFonts w:hint="eastAsia"/>
          <w:lang w:eastAsia="zh-CN"/>
        </w:rPr>
        <w:t>1.5</w:t>
      </w:r>
      <w:r>
        <w:rPr>
          <w:rFonts w:hint="eastAsia"/>
          <w:lang w:eastAsia="zh-CN"/>
        </w:rPr>
        <w:t>周）</w:t>
      </w:r>
    </w:p>
    <w:p w14:paraId="4534A0A5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9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1</w:t>
      </w:r>
      <w:r>
        <w:rPr>
          <w:rFonts w:hint="eastAsia"/>
          <w:lang w:eastAsia="zh-CN"/>
        </w:rPr>
        <w:t>日：单元测试</w:t>
      </w:r>
    </w:p>
    <w:p w14:paraId="0F03A59F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对每个模块进行单独测试，确保功能模块正确运行。</w:t>
      </w:r>
    </w:p>
    <w:p w14:paraId="19F589C6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2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5</w:t>
      </w:r>
      <w:r>
        <w:rPr>
          <w:rFonts w:hint="eastAsia"/>
          <w:lang w:eastAsia="zh-CN"/>
        </w:rPr>
        <w:t>日：集成测试</w:t>
      </w:r>
    </w:p>
    <w:p w14:paraId="7BB32F91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测试前后端和数据库的集成，确保模块间交互正常。</w:t>
      </w:r>
    </w:p>
    <w:p w14:paraId="2434C830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6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9</w:t>
      </w:r>
      <w:r>
        <w:rPr>
          <w:rFonts w:hint="eastAsia"/>
          <w:lang w:eastAsia="zh-CN"/>
        </w:rPr>
        <w:t>日：系统测试</w:t>
      </w:r>
    </w:p>
    <w:p w14:paraId="17F08C51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进行完整的系统测试，涵盖性能测试、安全性测试和用户体验测试。</w:t>
      </w:r>
    </w:p>
    <w:p w14:paraId="0243BFB8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里程碑：系统测试完成，所有测试通过。</w:t>
      </w:r>
    </w:p>
    <w:p w14:paraId="3E724A8D" w14:textId="717C79AB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4. </w:t>
      </w:r>
      <w:r>
        <w:rPr>
          <w:rFonts w:hint="eastAsia"/>
          <w:lang w:eastAsia="zh-CN"/>
        </w:rPr>
        <w:t>部署与交付阶段</w:t>
      </w:r>
    </w:p>
    <w:p w14:paraId="1FD3C2D1" w14:textId="4F549B18" w:rsidR="00960175" w:rsidRP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时间段：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日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周）</w:t>
      </w:r>
    </w:p>
    <w:p w14:paraId="19E57C68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日：系统部署</w:t>
      </w:r>
    </w:p>
    <w:p w14:paraId="13E26944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将系统部署到服务器或云平台，配置好生产环境。</w:t>
      </w:r>
    </w:p>
    <w:p w14:paraId="6FED141E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日：项目演示与用户培训</w:t>
      </w:r>
    </w:p>
    <w:p w14:paraId="7529A880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向导师或潜在用户演示系统功能，提供用户手册并进行简单培训。</w:t>
      </w:r>
    </w:p>
    <w:p w14:paraId="5A321C07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里程碑：项目部署完成，用户演示和培训完成。</w:t>
      </w:r>
    </w:p>
    <w:p w14:paraId="340802FF" w14:textId="7BCEB8DD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5. </w:t>
      </w:r>
      <w:r>
        <w:rPr>
          <w:rFonts w:hint="eastAsia"/>
          <w:lang w:eastAsia="zh-CN"/>
        </w:rPr>
        <w:t>项目维护阶段</w:t>
      </w:r>
    </w:p>
    <w:p w14:paraId="5376347E" w14:textId="4496EB9F" w:rsidR="00960175" w:rsidRP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时间段：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日（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周）</w:t>
      </w:r>
    </w:p>
    <w:p w14:paraId="78C89651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4</w:t>
      </w:r>
      <w:r>
        <w:rPr>
          <w:rFonts w:hint="eastAsia"/>
          <w:lang w:eastAsia="zh-CN"/>
        </w:rPr>
        <w:t>日：系统监控与维护</w:t>
      </w:r>
    </w:p>
    <w:p w14:paraId="423BABBE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监控系统运行情况，收集用户反馈并进行优化调整。</w:t>
      </w:r>
    </w:p>
    <w:p w14:paraId="06387DB4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日</w:t>
      </w:r>
      <w:r>
        <w:rPr>
          <w:rFonts w:hint="eastAsia"/>
          <w:lang w:eastAsia="zh-CN"/>
        </w:rPr>
        <w:t xml:space="preserve"> - 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日：文档整理与项目归档</w:t>
      </w:r>
    </w:p>
    <w:p w14:paraId="403B2886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整理项目开发中的所有文档，包括需求、设计、测试和部署文档，完成项目归档。</w:t>
      </w:r>
    </w:p>
    <w:p w14:paraId="388E771E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关键里程碑</w:t>
      </w:r>
    </w:p>
    <w:p w14:paraId="4C7C9CF4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设计文档评审完成：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日</w:t>
      </w:r>
    </w:p>
    <w:p w14:paraId="639E1B6C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开发阶段完成：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18</w:t>
      </w:r>
      <w:r>
        <w:rPr>
          <w:rFonts w:hint="eastAsia"/>
          <w:lang w:eastAsia="zh-CN"/>
        </w:rPr>
        <w:t>日</w:t>
      </w:r>
    </w:p>
    <w:p w14:paraId="438EF5D2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系统测试通过：</w:t>
      </w:r>
      <w:r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9</w:t>
      </w:r>
      <w:r>
        <w:rPr>
          <w:rFonts w:hint="eastAsia"/>
          <w:lang w:eastAsia="zh-CN"/>
        </w:rPr>
        <w:t>日</w:t>
      </w:r>
    </w:p>
    <w:p w14:paraId="5E794F3B" w14:textId="77777777" w:rsidR="00960175" w:rsidRDefault="00960175" w:rsidP="00960175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系统部署与演示完成：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7</w:t>
      </w:r>
      <w:r>
        <w:rPr>
          <w:rFonts w:hint="eastAsia"/>
          <w:lang w:eastAsia="zh-CN"/>
        </w:rPr>
        <w:t>日</w:t>
      </w:r>
    </w:p>
    <w:p w14:paraId="7E2A4C10" w14:textId="6EE17162" w:rsidR="00A36368" w:rsidRPr="00A36368" w:rsidRDefault="00960175" w:rsidP="00960175">
      <w:pPr>
        <w:pStyle w:val="a0"/>
        <w:rPr>
          <w:lang w:eastAsia="zh-CN"/>
        </w:rPr>
      </w:pPr>
      <w:r>
        <w:rPr>
          <w:rFonts w:hint="eastAsia"/>
          <w:lang w:eastAsia="zh-CN"/>
        </w:rPr>
        <w:t>项目归档完成：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月</w:t>
      </w:r>
      <w:r>
        <w:rPr>
          <w:rFonts w:hint="eastAsia"/>
          <w:lang w:eastAsia="zh-CN"/>
        </w:rPr>
        <w:t>24</w:t>
      </w:r>
      <w:r>
        <w:rPr>
          <w:rFonts w:hint="eastAsia"/>
          <w:lang w:eastAsia="zh-CN"/>
        </w:rPr>
        <w:t>日</w:t>
      </w:r>
    </w:p>
    <w:p w14:paraId="1A700DED" w14:textId="5640DC96" w:rsidR="00A36368" w:rsidRPr="00A36368" w:rsidRDefault="00A36368" w:rsidP="00A36368">
      <w:pPr>
        <w:pStyle w:val="a0"/>
        <w:rPr>
          <w:lang w:eastAsia="zh-CN"/>
        </w:rPr>
      </w:pPr>
    </w:p>
    <w:p w14:paraId="17540B86" w14:textId="77777777" w:rsidR="007128DA" w:rsidRDefault="00A36368">
      <w:pPr>
        <w:pStyle w:val="2"/>
        <w:rPr>
          <w:lang w:eastAsia="zh-CN"/>
        </w:rPr>
      </w:pPr>
      <w:bookmarkStart w:id="5" w:name="二经济可行性分析"/>
      <w:r>
        <w:rPr>
          <w:lang w:eastAsia="zh-CN"/>
        </w:rPr>
        <w:t>二、经济可行性分析</w:t>
      </w:r>
      <w:bookmarkEnd w:id="5"/>
    </w:p>
    <w:p w14:paraId="0E4AC9B5" w14:textId="77777777" w:rsidR="007128DA" w:rsidRDefault="00A36368">
      <w:pPr>
        <w:pStyle w:val="3"/>
        <w:rPr>
          <w:lang w:eastAsia="zh-CN"/>
        </w:rPr>
      </w:pPr>
      <w:bookmarkStart w:id="6" w:name="21-成本分析"/>
      <w:r>
        <w:rPr>
          <w:lang w:eastAsia="zh-CN"/>
        </w:rPr>
        <w:t xml:space="preserve">2.1 </w:t>
      </w:r>
      <w:r>
        <w:rPr>
          <w:lang w:eastAsia="zh-CN"/>
        </w:rPr>
        <w:t>成本分析</w:t>
      </w:r>
      <w:bookmarkEnd w:id="6"/>
    </w:p>
    <w:p w14:paraId="6628D6CE" w14:textId="77777777" w:rsidR="007128DA" w:rsidRDefault="00A36368">
      <w:pPr>
        <w:pStyle w:val="FirstParagraph"/>
        <w:rPr>
          <w:lang w:eastAsia="zh-CN"/>
        </w:rPr>
      </w:pPr>
      <w:r>
        <w:rPr>
          <w:b/>
          <w:lang w:eastAsia="zh-CN"/>
        </w:rPr>
        <w:t>初期成本</w:t>
      </w:r>
      <w:r>
        <w:rPr>
          <w:lang w:eastAsia="zh-CN"/>
        </w:rPr>
        <w:t>：包括开发费用、服务器购置、宣传推广等费用。开发过程中涉及到前端和后端的开发人员薪资、系统测试费用、以及项目管理费用等。</w:t>
      </w:r>
    </w:p>
    <w:p w14:paraId="47C58390" w14:textId="06F68259" w:rsidR="007128DA" w:rsidRDefault="00A3636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开发费用：约￥</w:t>
      </w:r>
      <w:r>
        <w:rPr>
          <w:lang w:eastAsia="zh-CN"/>
        </w:rPr>
        <w:t>50,000</w:t>
      </w:r>
      <w:r>
        <w:rPr>
          <w:lang w:eastAsia="zh-CN"/>
        </w:rPr>
        <w:t>（包括前后端开发、数据库设计、功能集成</w:t>
      </w:r>
      <w:r w:rsidR="0020664C">
        <w:rPr>
          <w:rFonts w:hint="eastAsia"/>
          <w:lang w:eastAsia="zh-CN"/>
        </w:rPr>
        <w:t>，人员工资一个人</w:t>
      </w:r>
      <w:r w:rsidR="0020664C">
        <w:rPr>
          <w:rFonts w:hint="eastAsia"/>
          <w:lang w:eastAsia="zh-CN"/>
        </w:rPr>
        <w:t>15</w:t>
      </w:r>
      <w:r w:rsidR="0020664C">
        <w:rPr>
          <w:rFonts w:hint="eastAsia"/>
          <w:lang w:eastAsia="zh-CN"/>
        </w:rPr>
        <w:t>小时每周，时薪</w:t>
      </w:r>
      <w:r w:rsidR="0020664C">
        <w:rPr>
          <w:rFonts w:hint="eastAsia"/>
          <w:lang w:eastAsia="zh-CN"/>
        </w:rPr>
        <w:t>90</w:t>
      </w:r>
      <w:r>
        <w:rPr>
          <w:lang w:eastAsia="zh-CN"/>
        </w:rPr>
        <w:t>）</w:t>
      </w:r>
    </w:p>
    <w:p w14:paraId="7F550646" w14:textId="77777777" w:rsidR="007128DA" w:rsidRDefault="00A3636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服务器及托管费用：约￥</w:t>
      </w:r>
      <w:r>
        <w:rPr>
          <w:lang w:eastAsia="zh-CN"/>
        </w:rPr>
        <w:t>5,000</w:t>
      </w:r>
      <w:r>
        <w:rPr>
          <w:lang w:eastAsia="zh-CN"/>
        </w:rPr>
        <w:t>（包含初期服务器采购、域名和云服务费用）</w:t>
      </w:r>
    </w:p>
    <w:p w14:paraId="7BDE98E6" w14:textId="77777777" w:rsidR="007128DA" w:rsidRDefault="00A3636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推广费用：约￥</w:t>
      </w:r>
      <w:r>
        <w:rPr>
          <w:lang w:eastAsia="zh-CN"/>
        </w:rPr>
        <w:t>10,000</w:t>
      </w:r>
      <w:r>
        <w:rPr>
          <w:lang w:eastAsia="zh-CN"/>
        </w:rPr>
        <w:t>（包含线上推广、校园宣传材料）</w:t>
      </w:r>
      <w:r>
        <w:rPr>
          <w:lang w:eastAsia="zh-CN"/>
        </w:rPr>
        <w:br/>
      </w:r>
      <w:r>
        <w:rPr>
          <w:b/>
          <w:lang w:eastAsia="zh-CN"/>
        </w:rPr>
        <w:t>长期成本</w:t>
      </w:r>
      <w:r>
        <w:rPr>
          <w:lang w:eastAsia="zh-CN"/>
        </w:rPr>
        <w:t>：包括系统维护、升级、日常运营、技术支持等。</w:t>
      </w:r>
    </w:p>
    <w:p w14:paraId="259C97EF" w14:textId="77777777" w:rsidR="007128DA" w:rsidRDefault="00A36368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年度维护费用：约￥</w:t>
      </w:r>
      <w:r>
        <w:rPr>
          <w:lang w:eastAsia="zh-CN"/>
        </w:rPr>
        <w:t>30,000</w:t>
      </w:r>
      <w:r>
        <w:rPr>
          <w:lang w:eastAsia="zh-CN"/>
        </w:rPr>
        <w:t>（包括服务器费用和技术人员支持）</w:t>
      </w:r>
    </w:p>
    <w:p w14:paraId="037D605A" w14:textId="77777777" w:rsidR="007128DA" w:rsidRDefault="00A36368">
      <w:pPr>
        <w:pStyle w:val="3"/>
        <w:rPr>
          <w:lang w:eastAsia="zh-CN"/>
        </w:rPr>
      </w:pPr>
      <w:bookmarkStart w:id="7" w:name="22-收益预测"/>
      <w:r>
        <w:rPr>
          <w:lang w:eastAsia="zh-CN"/>
        </w:rPr>
        <w:t xml:space="preserve">2.2 </w:t>
      </w:r>
      <w:r>
        <w:rPr>
          <w:lang w:eastAsia="zh-CN"/>
        </w:rPr>
        <w:t>收益预测</w:t>
      </w:r>
      <w:bookmarkEnd w:id="7"/>
    </w:p>
    <w:p w14:paraId="7BE61CD5" w14:textId="77777777" w:rsidR="007128DA" w:rsidRDefault="00A36368">
      <w:pPr>
        <w:pStyle w:val="FirstParagraph"/>
        <w:rPr>
          <w:lang w:eastAsia="zh-CN"/>
        </w:rPr>
      </w:pPr>
      <w:r>
        <w:rPr>
          <w:lang w:eastAsia="zh-CN"/>
        </w:rPr>
        <w:t>收入来源主要包括以下几个方面：</w:t>
      </w:r>
    </w:p>
    <w:p w14:paraId="45ED03CD" w14:textId="77777777" w:rsidR="007128DA" w:rsidRDefault="00A36368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交易佣金</w:t>
      </w:r>
      <w:r>
        <w:rPr>
          <w:lang w:eastAsia="zh-CN"/>
        </w:rPr>
        <w:t>：从每笔交易中收取一定比例的佣金（例如</w:t>
      </w:r>
      <w:r>
        <w:rPr>
          <w:lang w:eastAsia="zh-CN"/>
        </w:rPr>
        <w:t>3% - 5%</w:t>
      </w:r>
      <w:r>
        <w:rPr>
          <w:lang w:eastAsia="zh-CN"/>
        </w:rPr>
        <w:t>）。</w:t>
      </w:r>
    </w:p>
    <w:p w14:paraId="30B7A305" w14:textId="77777777" w:rsidR="007128DA" w:rsidRDefault="00A36368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广告收入</w:t>
      </w:r>
      <w:r>
        <w:rPr>
          <w:lang w:eastAsia="zh-CN"/>
        </w:rPr>
        <w:t>：通过在平台展示广告获取收益。</w:t>
      </w:r>
    </w:p>
    <w:p w14:paraId="0FF5BE9A" w14:textId="77777777" w:rsidR="007128DA" w:rsidRDefault="00A36368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增值服务</w:t>
      </w:r>
      <w:r>
        <w:rPr>
          <w:lang w:eastAsia="zh-CN"/>
        </w:rPr>
        <w:t>：为用户提供</w:t>
      </w:r>
      <w:r>
        <w:rPr>
          <w:lang w:eastAsia="zh-CN"/>
        </w:rPr>
        <w:t>VIP</w:t>
      </w:r>
      <w:r>
        <w:rPr>
          <w:lang w:eastAsia="zh-CN"/>
        </w:rPr>
        <w:t>服务，优先展示书籍，提升搜索排名。</w:t>
      </w:r>
    </w:p>
    <w:p w14:paraId="619DCDDE" w14:textId="77777777" w:rsidR="007128DA" w:rsidRDefault="00A36368">
      <w:pPr>
        <w:pStyle w:val="3"/>
        <w:rPr>
          <w:lang w:eastAsia="zh-CN"/>
        </w:rPr>
      </w:pPr>
      <w:bookmarkStart w:id="8" w:name="23-财务预测"/>
      <w:r>
        <w:rPr>
          <w:lang w:eastAsia="zh-CN"/>
        </w:rPr>
        <w:t xml:space="preserve">2.3 </w:t>
      </w:r>
      <w:r>
        <w:rPr>
          <w:lang w:eastAsia="zh-CN"/>
        </w:rPr>
        <w:t>财务预测</w:t>
      </w:r>
      <w:bookmarkEnd w:id="8"/>
    </w:p>
    <w:p w14:paraId="7DEFB920" w14:textId="77777777" w:rsidR="007128DA" w:rsidRDefault="00A36368">
      <w:pPr>
        <w:pStyle w:val="FirstParagraph"/>
        <w:rPr>
          <w:lang w:eastAsia="zh-CN"/>
        </w:rPr>
      </w:pPr>
      <w:r>
        <w:rPr>
          <w:b/>
          <w:lang w:eastAsia="zh-CN"/>
        </w:rPr>
        <w:t>第一年预计亏损</w:t>
      </w:r>
      <w:r>
        <w:rPr>
          <w:lang w:eastAsia="zh-CN"/>
        </w:rPr>
        <w:t>：由于市场推广和用户习惯培养，预计第一年会有一定亏损，亏损额度约为￥</w:t>
      </w:r>
      <w:r>
        <w:rPr>
          <w:lang w:eastAsia="zh-CN"/>
        </w:rPr>
        <w:t xml:space="preserve">20,000 - </w:t>
      </w:r>
      <w:r>
        <w:rPr>
          <w:lang w:eastAsia="zh-CN"/>
        </w:rPr>
        <w:t>￥</w:t>
      </w:r>
      <w:r>
        <w:rPr>
          <w:lang w:eastAsia="zh-CN"/>
        </w:rPr>
        <w:t>30,000</w:t>
      </w:r>
      <w:r>
        <w:rPr>
          <w:lang w:eastAsia="zh-CN"/>
        </w:rPr>
        <w:t>。</w:t>
      </w:r>
      <w:r>
        <w:rPr>
          <w:lang w:eastAsia="zh-CN"/>
        </w:rPr>
        <w:br/>
      </w:r>
      <w:r>
        <w:rPr>
          <w:b/>
          <w:lang w:eastAsia="zh-CN"/>
        </w:rPr>
        <w:lastRenderedPageBreak/>
        <w:t>第二年盈亏平衡</w:t>
      </w:r>
      <w:r>
        <w:rPr>
          <w:lang w:eastAsia="zh-CN"/>
        </w:rPr>
        <w:t>：随着用户基数增长，交易量增加，预计在第二年实现盈亏平衡，并开始产生盈利。</w:t>
      </w:r>
    </w:p>
    <w:p w14:paraId="709E0E03" w14:textId="77777777" w:rsidR="007128DA" w:rsidRDefault="00A36368">
      <w:pPr>
        <w:pStyle w:val="2"/>
        <w:rPr>
          <w:lang w:eastAsia="zh-CN"/>
        </w:rPr>
      </w:pPr>
      <w:bookmarkStart w:id="9" w:name="三市场可行性分析"/>
      <w:r>
        <w:rPr>
          <w:lang w:eastAsia="zh-CN"/>
        </w:rPr>
        <w:t>三、市场可行性分析</w:t>
      </w:r>
      <w:bookmarkEnd w:id="9"/>
    </w:p>
    <w:p w14:paraId="7A8C7FFF" w14:textId="77777777" w:rsidR="007128DA" w:rsidRDefault="00A36368">
      <w:pPr>
        <w:pStyle w:val="3"/>
        <w:rPr>
          <w:lang w:eastAsia="zh-CN"/>
        </w:rPr>
      </w:pPr>
      <w:bookmarkStart w:id="10" w:name="31-市场需求"/>
      <w:r>
        <w:rPr>
          <w:lang w:eastAsia="zh-CN"/>
        </w:rPr>
        <w:t xml:space="preserve">3.1 </w:t>
      </w:r>
      <w:r>
        <w:rPr>
          <w:lang w:eastAsia="zh-CN"/>
        </w:rPr>
        <w:t>市场需求</w:t>
      </w:r>
      <w:bookmarkEnd w:id="10"/>
    </w:p>
    <w:p w14:paraId="7B176407" w14:textId="6B23154E" w:rsidR="007128DA" w:rsidRDefault="00A36368">
      <w:pPr>
        <w:pStyle w:val="FirstParagraph"/>
        <w:rPr>
          <w:lang w:eastAsia="zh-CN"/>
        </w:rPr>
      </w:pPr>
      <w:r>
        <w:rPr>
          <w:lang w:eastAsia="zh-CN"/>
        </w:rPr>
        <w:t>根据调查，超过</w:t>
      </w:r>
      <w:r>
        <w:rPr>
          <w:lang w:eastAsia="zh-CN"/>
        </w:rPr>
        <w:t>70%</w:t>
      </w:r>
      <w:r>
        <w:rPr>
          <w:lang w:eastAsia="zh-CN"/>
        </w:rPr>
        <w:t>的学生对线上二手书交易平台有强烈需求。他们希望通过平台以低成本获得所需教材，并希望交易过程透明、安全、快捷。</w:t>
      </w:r>
    </w:p>
    <w:p w14:paraId="4B654D43" w14:textId="77777777" w:rsidR="007128DA" w:rsidRDefault="00A36368">
      <w:pPr>
        <w:pStyle w:val="3"/>
        <w:rPr>
          <w:lang w:eastAsia="zh-CN"/>
        </w:rPr>
      </w:pPr>
      <w:bookmarkStart w:id="11" w:name="32-竞争分析"/>
      <w:r>
        <w:rPr>
          <w:lang w:eastAsia="zh-CN"/>
        </w:rPr>
        <w:t xml:space="preserve">3.2 </w:t>
      </w:r>
      <w:r>
        <w:rPr>
          <w:lang w:eastAsia="zh-CN"/>
        </w:rPr>
        <w:t>竞争分析</w:t>
      </w:r>
      <w:bookmarkEnd w:id="11"/>
    </w:p>
    <w:p w14:paraId="0851F2C3" w14:textId="77777777" w:rsidR="007128DA" w:rsidRDefault="00A36368">
      <w:pPr>
        <w:pStyle w:val="FirstParagraph"/>
      </w:pPr>
      <w:r>
        <w:rPr>
          <w:lang w:eastAsia="zh-CN"/>
        </w:rPr>
        <w:t>当前市场上有类似的二手书交易平台（如闲鱼），但这些平台的时效性和校园资源的整合较弱。</w:t>
      </w:r>
      <w:proofErr w:type="spellStart"/>
      <w:r>
        <w:t>我们的优势在于</w:t>
      </w:r>
      <w:proofErr w:type="spellEnd"/>
      <w:r>
        <w:t>：</w:t>
      </w:r>
    </w:p>
    <w:p w14:paraId="4ADADA23" w14:textId="77777777" w:rsidR="007128DA" w:rsidRDefault="00A36368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针对性强</w:t>
      </w:r>
      <w:r>
        <w:rPr>
          <w:lang w:eastAsia="zh-CN"/>
        </w:rPr>
        <w:t>：专门为校园市场设计，书籍资源集中，方便学生间快速交易。</w:t>
      </w:r>
    </w:p>
    <w:p w14:paraId="48EF4C80" w14:textId="77777777" w:rsidR="007128DA" w:rsidRDefault="00A36368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本地化服务</w:t>
      </w:r>
      <w:r>
        <w:rPr>
          <w:lang w:eastAsia="zh-CN"/>
        </w:rPr>
        <w:t>：提供校园内的线下交付服务，减少物流成本，提升用户体验。</w:t>
      </w:r>
    </w:p>
    <w:p w14:paraId="1F56B7E6" w14:textId="77777777" w:rsidR="007128DA" w:rsidRDefault="00A36368">
      <w:pPr>
        <w:pStyle w:val="3"/>
        <w:rPr>
          <w:lang w:eastAsia="zh-CN"/>
        </w:rPr>
      </w:pPr>
      <w:bookmarkStart w:id="12" w:name="33-市场前景"/>
      <w:r>
        <w:rPr>
          <w:lang w:eastAsia="zh-CN"/>
        </w:rPr>
        <w:t xml:space="preserve">3.3 </w:t>
      </w:r>
      <w:r>
        <w:rPr>
          <w:lang w:eastAsia="zh-CN"/>
        </w:rPr>
        <w:t>市场前景</w:t>
      </w:r>
      <w:bookmarkEnd w:id="12"/>
    </w:p>
    <w:p w14:paraId="5CD9AD86" w14:textId="77777777" w:rsidR="007128DA" w:rsidRDefault="00A36368">
      <w:pPr>
        <w:pStyle w:val="FirstParagraph"/>
        <w:rPr>
          <w:lang w:eastAsia="zh-CN"/>
        </w:rPr>
      </w:pPr>
      <w:r>
        <w:rPr>
          <w:lang w:eastAsia="zh-CN"/>
        </w:rPr>
        <w:t>随着校园电商的不断发展，二手书交易市场的潜力巨大。近年来，中国图书零售市场持续增长，二手书市场作为其中的一个重要分支，有望快速扩展。</w:t>
      </w:r>
    </w:p>
    <w:p w14:paraId="25E2C5A6" w14:textId="77777777" w:rsidR="007128DA" w:rsidRDefault="00A36368">
      <w:pPr>
        <w:pStyle w:val="2"/>
        <w:rPr>
          <w:lang w:eastAsia="zh-CN"/>
        </w:rPr>
      </w:pPr>
      <w:bookmarkStart w:id="13" w:name="四技术可行性分析"/>
      <w:r>
        <w:rPr>
          <w:lang w:eastAsia="zh-CN"/>
        </w:rPr>
        <w:t>四、技术可行性分析</w:t>
      </w:r>
      <w:bookmarkEnd w:id="13"/>
    </w:p>
    <w:p w14:paraId="07C52E3A" w14:textId="77777777" w:rsidR="007128DA" w:rsidRDefault="00A36368">
      <w:pPr>
        <w:pStyle w:val="3"/>
        <w:rPr>
          <w:lang w:eastAsia="zh-CN"/>
        </w:rPr>
      </w:pPr>
      <w:bookmarkStart w:id="14" w:name="41-开发语言与框架"/>
      <w:r>
        <w:rPr>
          <w:lang w:eastAsia="zh-CN"/>
        </w:rPr>
        <w:t xml:space="preserve">4.1 </w:t>
      </w:r>
      <w:r>
        <w:rPr>
          <w:lang w:eastAsia="zh-CN"/>
        </w:rPr>
        <w:t>开发语言与框架</w:t>
      </w:r>
      <w:bookmarkEnd w:id="14"/>
    </w:p>
    <w:p w14:paraId="328B0E09" w14:textId="77777777" w:rsidR="007128DA" w:rsidRDefault="00A36368">
      <w:pPr>
        <w:numPr>
          <w:ilvl w:val="0"/>
          <w:numId w:val="5"/>
        </w:numPr>
      </w:pPr>
      <w:proofErr w:type="spellStart"/>
      <w:r>
        <w:rPr>
          <w:b/>
        </w:rPr>
        <w:t>后端技术</w:t>
      </w:r>
      <w:r>
        <w:t>：采用</w:t>
      </w:r>
      <w:r>
        <w:t>Java</w:t>
      </w:r>
      <w:r>
        <w:t>语言，结合</w:t>
      </w:r>
      <w:r>
        <w:t>Spring</w:t>
      </w:r>
      <w:proofErr w:type="spellEnd"/>
      <w:r>
        <w:t xml:space="preserve"> </w:t>
      </w:r>
      <w:proofErr w:type="spellStart"/>
      <w:r>
        <w:t>Boot</w:t>
      </w:r>
      <w:r>
        <w:t>框架进行开发。</w:t>
      </w:r>
      <w:r>
        <w:t>Spring</w:t>
      </w:r>
      <w:proofErr w:type="spellEnd"/>
      <w:r>
        <w:t xml:space="preserve"> </w:t>
      </w:r>
      <w:proofErr w:type="spellStart"/>
      <w:r>
        <w:t>Boot</w:t>
      </w:r>
      <w:r>
        <w:t>具有高效、简洁的优势，并且易于扩展和维护</w:t>
      </w:r>
      <w:proofErr w:type="spellEnd"/>
      <w:r>
        <w:t>。</w:t>
      </w:r>
    </w:p>
    <w:p w14:paraId="1BA63422" w14:textId="77777777" w:rsidR="007128DA" w:rsidRDefault="00A36368">
      <w:pPr>
        <w:numPr>
          <w:ilvl w:val="0"/>
          <w:numId w:val="5"/>
        </w:numPr>
        <w:rPr>
          <w:lang w:eastAsia="zh-CN"/>
        </w:rPr>
      </w:pPr>
      <w:r>
        <w:rPr>
          <w:b/>
          <w:lang w:eastAsia="zh-CN"/>
        </w:rPr>
        <w:t>前端技术</w:t>
      </w:r>
      <w:r>
        <w:rPr>
          <w:lang w:eastAsia="zh-CN"/>
        </w:rPr>
        <w:t>：使用</w:t>
      </w:r>
      <w:r>
        <w:rPr>
          <w:lang w:eastAsia="zh-CN"/>
        </w:rPr>
        <w:t>React.js</w:t>
      </w:r>
      <w:r>
        <w:rPr>
          <w:lang w:eastAsia="zh-CN"/>
        </w:rPr>
        <w:t>开发前端，提供良好的用户体验和交互功能。</w:t>
      </w:r>
    </w:p>
    <w:p w14:paraId="522AAD0E" w14:textId="47AF8047" w:rsidR="007128DA" w:rsidRDefault="00A36368">
      <w:pPr>
        <w:numPr>
          <w:ilvl w:val="0"/>
          <w:numId w:val="5"/>
        </w:numPr>
        <w:rPr>
          <w:lang w:eastAsia="zh-CN"/>
        </w:rPr>
      </w:pPr>
      <w:r>
        <w:rPr>
          <w:b/>
          <w:lang w:eastAsia="zh-CN"/>
        </w:rPr>
        <w:t>数据库</w:t>
      </w:r>
      <w:r>
        <w:rPr>
          <w:lang w:eastAsia="zh-CN"/>
        </w:rPr>
        <w:t>：采用</w:t>
      </w:r>
      <w:r w:rsidR="0020664C">
        <w:rPr>
          <w:rFonts w:hint="eastAsia"/>
          <w:lang w:eastAsia="zh-CN"/>
        </w:rPr>
        <w:t>MySQL</w:t>
      </w:r>
      <w:r>
        <w:rPr>
          <w:lang w:eastAsia="zh-CN"/>
        </w:rPr>
        <w:t>作为数据库，支持大数据量存储和灵活查询，能够满足书籍管理的复杂需求。</w:t>
      </w:r>
    </w:p>
    <w:p w14:paraId="4A3DCE79" w14:textId="77777777" w:rsidR="007128DA" w:rsidRDefault="00A36368">
      <w:pPr>
        <w:pStyle w:val="3"/>
      </w:pPr>
      <w:bookmarkStart w:id="15" w:name="42-技术优势"/>
      <w:r>
        <w:t xml:space="preserve">4.2 </w:t>
      </w:r>
      <w:proofErr w:type="spellStart"/>
      <w:r>
        <w:t>技术优势</w:t>
      </w:r>
      <w:bookmarkEnd w:id="15"/>
      <w:proofErr w:type="spellEnd"/>
    </w:p>
    <w:p w14:paraId="4026D05F" w14:textId="77777777" w:rsidR="007128DA" w:rsidRDefault="00A36368">
      <w:pPr>
        <w:numPr>
          <w:ilvl w:val="0"/>
          <w:numId w:val="6"/>
        </w:numPr>
        <w:rPr>
          <w:lang w:eastAsia="zh-CN"/>
        </w:rPr>
      </w:pPr>
      <w:r>
        <w:rPr>
          <w:b/>
          <w:lang w:eastAsia="zh-CN"/>
        </w:rPr>
        <w:t>成熟的开发工具</w:t>
      </w:r>
      <w:r>
        <w:rPr>
          <w:lang w:eastAsia="zh-CN"/>
        </w:rPr>
        <w:t>：</w:t>
      </w:r>
      <w:r>
        <w:rPr>
          <w:lang w:eastAsia="zh-CN"/>
        </w:rPr>
        <w:t>SSM</w:t>
      </w:r>
      <w:r>
        <w:rPr>
          <w:lang w:eastAsia="zh-CN"/>
        </w:rPr>
        <w:t>（</w:t>
      </w:r>
      <w:r>
        <w:rPr>
          <w:lang w:eastAsia="zh-CN"/>
        </w:rPr>
        <w:t>Spring</w:t>
      </w:r>
      <w:r>
        <w:rPr>
          <w:lang w:eastAsia="zh-CN"/>
        </w:rPr>
        <w:t>、</w:t>
      </w:r>
      <w:proofErr w:type="spellStart"/>
      <w:r>
        <w:rPr>
          <w:lang w:eastAsia="zh-CN"/>
        </w:rPr>
        <w:t>SpringMVC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）架构成熟稳定，支持大规模并发访问，适合校园二手书交易平台的业务需求。</w:t>
      </w:r>
    </w:p>
    <w:p w14:paraId="2C14B33D" w14:textId="77777777" w:rsidR="007128DA" w:rsidRDefault="00A36368">
      <w:pPr>
        <w:numPr>
          <w:ilvl w:val="0"/>
          <w:numId w:val="6"/>
        </w:numPr>
        <w:rPr>
          <w:lang w:eastAsia="zh-CN"/>
        </w:rPr>
      </w:pPr>
      <w:r>
        <w:rPr>
          <w:b/>
          <w:lang w:eastAsia="zh-CN"/>
        </w:rPr>
        <w:t>开放源码和社区支持</w:t>
      </w:r>
      <w:r>
        <w:rPr>
          <w:lang w:eastAsia="zh-CN"/>
        </w:rPr>
        <w:t>：使用开源技术能够有效降低开发成本，并且拥有庞大的社区支持，有助于解决开发中遇到的问题。</w:t>
      </w:r>
    </w:p>
    <w:p w14:paraId="312D0620" w14:textId="77777777" w:rsidR="007128DA" w:rsidRDefault="00A36368">
      <w:pPr>
        <w:pStyle w:val="3"/>
        <w:rPr>
          <w:lang w:eastAsia="zh-CN"/>
        </w:rPr>
      </w:pPr>
      <w:bookmarkStart w:id="16" w:name="43-开发环境"/>
      <w:r>
        <w:rPr>
          <w:lang w:eastAsia="zh-CN"/>
        </w:rPr>
        <w:t xml:space="preserve">4.3 </w:t>
      </w:r>
      <w:r>
        <w:rPr>
          <w:lang w:eastAsia="zh-CN"/>
        </w:rPr>
        <w:t>开发环境</w:t>
      </w:r>
      <w:bookmarkEnd w:id="16"/>
    </w:p>
    <w:p w14:paraId="2750C0BC" w14:textId="51D8B06F" w:rsidR="007128DA" w:rsidRDefault="00A36368">
      <w:pPr>
        <w:pStyle w:val="FirstParagraph"/>
        <w:rPr>
          <w:lang w:eastAsia="zh-CN"/>
        </w:rPr>
      </w:pPr>
      <w:r>
        <w:rPr>
          <w:lang w:eastAsia="zh-CN"/>
        </w:rPr>
        <w:t>开发环境为</w:t>
      </w:r>
      <w:r>
        <w:rPr>
          <w:lang w:eastAsia="zh-CN"/>
        </w:rPr>
        <w:t>Eclipse</w:t>
      </w:r>
      <w:r>
        <w:rPr>
          <w:lang w:eastAsia="zh-CN"/>
        </w:rPr>
        <w:t>或</w:t>
      </w:r>
      <w:r>
        <w:rPr>
          <w:lang w:eastAsia="zh-CN"/>
        </w:rPr>
        <w:t>IntelliJ IDEA</w:t>
      </w:r>
      <w:r>
        <w:rPr>
          <w:lang w:eastAsia="zh-CN"/>
        </w:rPr>
        <w:t>，数据库环境为</w:t>
      </w:r>
      <w:r>
        <w:rPr>
          <w:lang w:eastAsia="zh-CN"/>
        </w:rPr>
        <w:t>M</w:t>
      </w:r>
      <w:r w:rsidR="000C2BB3">
        <w:rPr>
          <w:lang w:eastAsia="zh-CN"/>
        </w:rPr>
        <w:t>ySQL</w:t>
      </w:r>
      <w:r>
        <w:rPr>
          <w:lang w:eastAsia="zh-CN"/>
        </w:rPr>
        <w:t>，前后端通信采用</w:t>
      </w:r>
      <w:r>
        <w:rPr>
          <w:lang w:eastAsia="zh-CN"/>
        </w:rPr>
        <w:t>REST API</w:t>
      </w:r>
      <w:r>
        <w:rPr>
          <w:lang w:eastAsia="zh-CN"/>
        </w:rPr>
        <w:t>规范。前端调试环境使用</w:t>
      </w:r>
      <w:r>
        <w:rPr>
          <w:lang w:eastAsia="zh-CN"/>
        </w:rPr>
        <w:t>Chrome</w:t>
      </w:r>
      <w:r>
        <w:rPr>
          <w:lang w:eastAsia="zh-CN"/>
        </w:rPr>
        <w:t>开发者工具。</w:t>
      </w:r>
    </w:p>
    <w:p w14:paraId="5FFEAE3B" w14:textId="77777777" w:rsidR="007128DA" w:rsidRDefault="00A36368">
      <w:pPr>
        <w:pStyle w:val="2"/>
        <w:rPr>
          <w:lang w:eastAsia="zh-CN"/>
        </w:rPr>
      </w:pPr>
      <w:bookmarkStart w:id="17" w:name="五风险预估"/>
      <w:r>
        <w:rPr>
          <w:lang w:eastAsia="zh-CN"/>
        </w:rPr>
        <w:lastRenderedPageBreak/>
        <w:t>五、风险预估</w:t>
      </w:r>
      <w:bookmarkEnd w:id="17"/>
    </w:p>
    <w:p w14:paraId="486F07A4" w14:textId="77777777" w:rsidR="007128DA" w:rsidRDefault="00A36368">
      <w:pPr>
        <w:pStyle w:val="3"/>
      </w:pPr>
      <w:bookmarkStart w:id="18" w:name="51-技术风险"/>
      <w:r>
        <w:t xml:space="preserve">5.1 </w:t>
      </w:r>
      <w:proofErr w:type="spellStart"/>
      <w:r>
        <w:t>技术风险</w:t>
      </w:r>
      <w:bookmarkEnd w:id="18"/>
      <w:proofErr w:type="spellEnd"/>
    </w:p>
    <w:p w14:paraId="6685023B" w14:textId="77777777" w:rsidR="007128DA" w:rsidRDefault="00A36368">
      <w:pPr>
        <w:numPr>
          <w:ilvl w:val="0"/>
          <w:numId w:val="7"/>
        </w:numPr>
        <w:rPr>
          <w:lang w:eastAsia="zh-CN"/>
        </w:rPr>
      </w:pPr>
      <w:r>
        <w:rPr>
          <w:b/>
          <w:lang w:eastAsia="zh-CN"/>
        </w:rPr>
        <w:t>技术栈难度</w:t>
      </w:r>
      <w:r>
        <w:rPr>
          <w:lang w:eastAsia="zh-CN"/>
        </w:rPr>
        <w:t>：</w:t>
      </w:r>
      <w:r>
        <w:rPr>
          <w:lang w:eastAsia="zh-CN"/>
        </w:rPr>
        <w:t>Java</w:t>
      </w:r>
      <w:r>
        <w:rPr>
          <w:lang w:eastAsia="zh-CN"/>
        </w:rPr>
        <w:t>和</w:t>
      </w:r>
      <w:r>
        <w:rPr>
          <w:lang w:eastAsia="zh-CN"/>
        </w:rPr>
        <w:t>React</w:t>
      </w:r>
      <w:r>
        <w:rPr>
          <w:lang w:eastAsia="zh-CN"/>
        </w:rPr>
        <w:t>的技术栈对团队技术能力要求较高，团队成员需要较强的开发经验。如果开发人员对新技术不熟悉，可能导致开发周期延长。</w:t>
      </w:r>
    </w:p>
    <w:p w14:paraId="17B3819B" w14:textId="77777777" w:rsidR="007128DA" w:rsidRDefault="00A36368">
      <w:pPr>
        <w:numPr>
          <w:ilvl w:val="0"/>
          <w:numId w:val="7"/>
        </w:numPr>
        <w:rPr>
          <w:lang w:eastAsia="zh-CN"/>
        </w:rPr>
      </w:pPr>
      <w:r>
        <w:rPr>
          <w:b/>
          <w:lang w:eastAsia="zh-CN"/>
        </w:rPr>
        <w:t>安全风险</w:t>
      </w:r>
      <w:r>
        <w:rPr>
          <w:lang w:eastAsia="zh-CN"/>
        </w:rPr>
        <w:t>：用户数据和交易信息的安全性需要多层次的防护，包括数据加密、防火墙设置、用户隐私保护等。</w:t>
      </w:r>
    </w:p>
    <w:p w14:paraId="5C7FC790" w14:textId="77777777" w:rsidR="007128DA" w:rsidRDefault="00A36368">
      <w:pPr>
        <w:pStyle w:val="3"/>
      </w:pPr>
      <w:bookmarkStart w:id="19" w:name="52-市场风险"/>
      <w:r>
        <w:t xml:space="preserve">5.2 </w:t>
      </w:r>
      <w:proofErr w:type="spellStart"/>
      <w:r>
        <w:t>市场风险</w:t>
      </w:r>
      <w:bookmarkEnd w:id="19"/>
      <w:proofErr w:type="spellEnd"/>
    </w:p>
    <w:p w14:paraId="2D17B841" w14:textId="77777777" w:rsidR="007128DA" w:rsidRDefault="00A36368">
      <w:pPr>
        <w:numPr>
          <w:ilvl w:val="0"/>
          <w:numId w:val="8"/>
        </w:numPr>
        <w:rPr>
          <w:lang w:eastAsia="zh-CN"/>
        </w:rPr>
      </w:pPr>
      <w:r>
        <w:rPr>
          <w:b/>
          <w:lang w:eastAsia="zh-CN"/>
        </w:rPr>
        <w:t>市场接受度不足</w:t>
      </w:r>
      <w:r>
        <w:rPr>
          <w:lang w:eastAsia="zh-CN"/>
        </w:rPr>
        <w:t>：虽然二手书市场需求强烈，但用户习惯从线下转到线上需要时间。初期用户基数较小，平台可能面临吸引力不足的问题。</w:t>
      </w:r>
    </w:p>
    <w:p w14:paraId="02046065" w14:textId="77777777" w:rsidR="007128DA" w:rsidRDefault="00A36368">
      <w:pPr>
        <w:numPr>
          <w:ilvl w:val="0"/>
          <w:numId w:val="8"/>
        </w:numPr>
        <w:rPr>
          <w:lang w:eastAsia="zh-CN"/>
        </w:rPr>
      </w:pPr>
      <w:r>
        <w:rPr>
          <w:b/>
          <w:lang w:eastAsia="zh-CN"/>
        </w:rPr>
        <w:t>竞争压力</w:t>
      </w:r>
      <w:r>
        <w:rPr>
          <w:lang w:eastAsia="zh-CN"/>
        </w:rPr>
        <w:t>：现有的二手书平台如闲鱼等，市场占有率较高，新平台需要在功能、体验或价格上具备明显的竞争优势。</w:t>
      </w:r>
    </w:p>
    <w:p w14:paraId="7CF2C0CE" w14:textId="77777777" w:rsidR="007128DA" w:rsidRDefault="00A36368">
      <w:pPr>
        <w:pStyle w:val="3"/>
      </w:pPr>
      <w:bookmarkStart w:id="20" w:name="53-运营风险"/>
      <w:r>
        <w:t xml:space="preserve">5.3 </w:t>
      </w:r>
      <w:proofErr w:type="spellStart"/>
      <w:r>
        <w:t>运营风险</w:t>
      </w:r>
      <w:bookmarkEnd w:id="20"/>
      <w:proofErr w:type="spellEnd"/>
    </w:p>
    <w:p w14:paraId="07DB8EEF" w14:textId="77777777" w:rsidR="007128DA" w:rsidRDefault="00A36368">
      <w:pPr>
        <w:numPr>
          <w:ilvl w:val="0"/>
          <w:numId w:val="9"/>
        </w:numPr>
        <w:rPr>
          <w:lang w:eastAsia="zh-CN"/>
        </w:rPr>
      </w:pPr>
      <w:r>
        <w:rPr>
          <w:b/>
          <w:lang w:eastAsia="zh-CN"/>
        </w:rPr>
        <w:t>运营成本控制</w:t>
      </w:r>
      <w:r>
        <w:rPr>
          <w:lang w:eastAsia="zh-CN"/>
        </w:rPr>
        <w:t>：服务器维护、日常运营费用以及市场推广可能超过预期，需要有效的预算和控制策略。</w:t>
      </w:r>
    </w:p>
    <w:p w14:paraId="0D072731" w14:textId="77777777" w:rsidR="007128DA" w:rsidRDefault="00A36368">
      <w:pPr>
        <w:numPr>
          <w:ilvl w:val="0"/>
          <w:numId w:val="9"/>
        </w:numPr>
        <w:rPr>
          <w:lang w:eastAsia="zh-CN"/>
        </w:rPr>
      </w:pPr>
      <w:r>
        <w:rPr>
          <w:b/>
          <w:lang w:eastAsia="zh-CN"/>
        </w:rPr>
        <w:t>用户信任问题</w:t>
      </w:r>
      <w:r>
        <w:rPr>
          <w:lang w:eastAsia="zh-CN"/>
        </w:rPr>
        <w:t>：用户对线上交易的信任度较低，尤其是在支付和书籍真实性方面。需要建立完善的用户评价机制、交易保障制度来提升用户信任度。</w:t>
      </w:r>
    </w:p>
    <w:p w14:paraId="66773766" w14:textId="77777777" w:rsidR="007128DA" w:rsidRDefault="00A36368">
      <w:pPr>
        <w:pStyle w:val="2"/>
        <w:rPr>
          <w:lang w:eastAsia="zh-CN"/>
        </w:rPr>
      </w:pPr>
      <w:bookmarkStart w:id="21" w:name="六结论"/>
      <w:r>
        <w:rPr>
          <w:lang w:eastAsia="zh-CN"/>
        </w:rPr>
        <w:t>六、结论</w:t>
      </w:r>
      <w:bookmarkEnd w:id="21"/>
    </w:p>
    <w:p w14:paraId="06953187" w14:textId="77777777" w:rsidR="007128DA" w:rsidRDefault="00A36368">
      <w:pPr>
        <w:pStyle w:val="FirstParagraph"/>
        <w:rPr>
          <w:lang w:eastAsia="zh-CN"/>
        </w:rPr>
      </w:pPr>
      <w:r>
        <w:rPr>
          <w:lang w:eastAsia="zh-CN"/>
        </w:rPr>
        <w:t>综合分析经济、市场、技术和风险因素，校园二手书交易平台具有较强的可行性。虽然初期可能面临市场接受度和技术挑战，但随着平台运营的稳定和用户群体的扩展，项目预期能够带来经济效益和社会效益。</w:t>
      </w:r>
    </w:p>
    <w:p w14:paraId="2499C9FB" w14:textId="77777777" w:rsidR="007128DA" w:rsidRDefault="007128DA">
      <w:pPr>
        <w:pStyle w:val="a0"/>
        <w:rPr>
          <w:lang w:eastAsia="zh-CN"/>
        </w:rPr>
      </w:pPr>
    </w:p>
    <w:sectPr w:rsidR="007128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2FA642" w14:textId="77777777" w:rsidR="00751E36" w:rsidRDefault="00751E36">
      <w:pPr>
        <w:spacing w:after="0"/>
      </w:pPr>
      <w:r>
        <w:separator/>
      </w:r>
    </w:p>
  </w:endnote>
  <w:endnote w:type="continuationSeparator" w:id="0">
    <w:p w14:paraId="06F7831A" w14:textId="77777777" w:rsidR="00751E36" w:rsidRDefault="00751E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B36292" w14:textId="77777777" w:rsidR="00751E36" w:rsidRDefault="00751E36">
      <w:r>
        <w:separator/>
      </w:r>
    </w:p>
  </w:footnote>
  <w:footnote w:type="continuationSeparator" w:id="0">
    <w:p w14:paraId="2FA04FAF" w14:textId="77777777" w:rsidR="00751E36" w:rsidRDefault="00751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D51D17B"/>
    <w:multiLevelType w:val="multilevel"/>
    <w:tmpl w:val="FC0E5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F3F5A1"/>
    <w:multiLevelType w:val="multilevel"/>
    <w:tmpl w:val="CC0679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6F35AD22"/>
    <w:multiLevelType w:val="multilevel"/>
    <w:tmpl w:val="DEDE6C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595161252">
    <w:abstractNumId w:val="1"/>
  </w:num>
  <w:num w:numId="2" w16cid:durableId="1894152125">
    <w:abstractNumId w:val="0"/>
  </w:num>
  <w:num w:numId="3" w16cid:durableId="2076663913">
    <w:abstractNumId w:val="0"/>
  </w:num>
  <w:num w:numId="4" w16cid:durableId="1201164112">
    <w:abstractNumId w:val="0"/>
  </w:num>
  <w:num w:numId="5" w16cid:durableId="871578627">
    <w:abstractNumId w:val="0"/>
  </w:num>
  <w:num w:numId="6" w16cid:durableId="1648702744">
    <w:abstractNumId w:val="0"/>
  </w:num>
  <w:num w:numId="7" w16cid:durableId="725300464">
    <w:abstractNumId w:val="0"/>
  </w:num>
  <w:num w:numId="8" w16cid:durableId="1656839745">
    <w:abstractNumId w:val="0"/>
  </w:num>
  <w:num w:numId="9" w16cid:durableId="355735978">
    <w:abstractNumId w:val="0"/>
  </w:num>
  <w:num w:numId="10" w16cid:durableId="1375806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5"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2BB3"/>
    <w:rsid w:val="001024C0"/>
    <w:rsid w:val="001A1ED7"/>
    <w:rsid w:val="0020664C"/>
    <w:rsid w:val="00436AC0"/>
    <w:rsid w:val="00462A4F"/>
    <w:rsid w:val="004E29B3"/>
    <w:rsid w:val="00507EB1"/>
    <w:rsid w:val="00590D07"/>
    <w:rsid w:val="005953B5"/>
    <w:rsid w:val="007128DA"/>
    <w:rsid w:val="00751E36"/>
    <w:rsid w:val="00784D58"/>
    <w:rsid w:val="008D6863"/>
    <w:rsid w:val="00925EB5"/>
    <w:rsid w:val="00960175"/>
    <w:rsid w:val="009861BE"/>
    <w:rsid w:val="009C7CF1"/>
    <w:rsid w:val="00A36368"/>
    <w:rsid w:val="00B6480F"/>
    <w:rsid w:val="00B86B75"/>
    <w:rsid w:val="00BA32BC"/>
    <w:rsid w:val="00BC48D5"/>
    <w:rsid w:val="00C03FEA"/>
    <w:rsid w:val="00C36279"/>
    <w:rsid w:val="00DC4A01"/>
    <w:rsid w:val="00E315A3"/>
    <w:rsid w:val="00E945B3"/>
    <w:rsid w:val="00EB048D"/>
    <w:rsid w:val="00ED476F"/>
    <w:rsid w:val="00F36A9F"/>
    <w:rsid w:val="00F456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928F0D"/>
  <w15:docId w15:val="{B2D1A4AE-9BEF-4C2D-B566-AA017CF86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436AC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36AC0"/>
    <w:rPr>
      <w:sz w:val="18"/>
      <w:szCs w:val="18"/>
    </w:rPr>
  </w:style>
  <w:style w:type="paragraph" w:styleId="af0">
    <w:name w:val="footer"/>
    <w:basedOn w:val="a"/>
    <w:link w:val="af1"/>
    <w:rsid w:val="00436AC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36AC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482</Words>
  <Characters>2751</Characters>
  <Application>Microsoft Office Word</Application>
  <DocSecurity>0</DocSecurity>
  <Lines>22</Lines>
  <Paragraphs>6</Paragraphs>
  <ScaleCrop>false</ScaleCrop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</dc:creator>
  <cp:keywords/>
  <cp:lastModifiedBy>Mo</cp:lastModifiedBy>
  <cp:revision>5</cp:revision>
  <dcterms:created xsi:type="dcterms:W3CDTF">2024-10-11T09:38:00Z</dcterms:created>
  <dcterms:modified xsi:type="dcterms:W3CDTF">2024-10-18T06:59:00Z</dcterms:modified>
</cp:coreProperties>
</file>